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08DA4F9C" w14:textId="77777777" w:rsidR="00D01597" w:rsidRPr="00A9745F" w:rsidRDefault="00D01597" w:rsidP="00D01597">
      <w:pPr>
        <w:jc w:val="center"/>
        <w:rPr>
          <w:b/>
          <w:bCs/>
          <w:sz w:val="24"/>
          <w:szCs w:val="24"/>
        </w:rPr>
      </w:pPr>
    </w:p>
    <w:p w14:paraId="1964CB57" w14:textId="77777777" w:rsidR="00A9745F" w:rsidRPr="00A9745F" w:rsidRDefault="00A9745F" w:rsidP="00A9745F">
      <w:pPr>
        <w:jc w:val="center"/>
        <w:rPr>
          <w:b/>
          <w:bCs/>
          <w:color w:val="006699"/>
          <w:sz w:val="24"/>
          <w:szCs w:val="24"/>
        </w:rPr>
      </w:pPr>
      <w:r w:rsidRPr="00A9745F">
        <w:rPr>
          <w:b/>
          <w:bCs/>
          <w:color w:val="006699"/>
          <w:sz w:val="24"/>
          <w:szCs w:val="24"/>
        </w:rPr>
        <w:t>3. Računalno razmišljanje i programiranje</w:t>
      </w:r>
    </w:p>
    <w:p w14:paraId="0DD12DA2" w14:textId="77777777" w:rsidR="0026384C" w:rsidRPr="0026384C" w:rsidRDefault="0026384C" w:rsidP="0026384C">
      <w:pPr>
        <w:jc w:val="center"/>
        <w:rPr>
          <w:b/>
          <w:bCs/>
          <w:color w:val="0099CC"/>
          <w:sz w:val="24"/>
          <w:szCs w:val="24"/>
        </w:rPr>
      </w:pPr>
      <w:r w:rsidRPr="0026384C">
        <w:rPr>
          <w:b/>
          <w:bCs/>
          <w:color w:val="0099CC"/>
          <w:sz w:val="24"/>
          <w:szCs w:val="24"/>
        </w:rPr>
        <w:t>3.5. Traženje u nizovima podataka</w:t>
      </w:r>
    </w:p>
    <w:p w14:paraId="2CD04697" w14:textId="77777777" w:rsidR="0026384C" w:rsidRPr="0026384C" w:rsidRDefault="0026384C" w:rsidP="0026384C">
      <w:pPr>
        <w:jc w:val="center"/>
        <w:rPr>
          <w:b/>
          <w:bCs/>
          <w:color w:val="0099CC"/>
          <w:sz w:val="24"/>
          <w:szCs w:val="24"/>
        </w:rPr>
      </w:pPr>
      <w:r w:rsidRPr="0026384C">
        <w:rPr>
          <w:b/>
          <w:bCs/>
          <w:color w:val="0099CC"/>
          <w:sz w:val="24"/>
          <w:szCs w:val="24"/>
        </w:rPr>
        <w:t>3.6. Funkcije u Pythonu</w:t>
      </w:r>
    </w:p>
    <w:p w14:paraId="35D19399" w14:textId="77777777" w:rsidR="00DA45AA" w:rsidRDefault="00DA45AA" w:rsidP="00D01597">
      <w:pPr>
        <w:jc w:val="center"/>
      </w:pPr>
    </w:p>
    <w:p w14:paraId="0DCCBAD9" w14:textId="540020A5" w:rsidR="00D01597" w:rsidRDefault="00D01597" w:rsidP="00D01597">
      <w:r>
        <w:t>Procijenite svoje znanje. Kvačicom označite odgovarajuće polje u svakom retku prema razini usvojenosti sadržaja.</w:t>
      </w:r>
    </w:p>
    <w:p w14:paraId="23F14ED5" w14:textId="77777777" w:rsidR="00DA45AA" w:rsidRDefault="00DA45AA" w:rsidP="00D01597"/>
    <w:tbl>
      <w:tblPr>
        <w:tblStyle w:val="Reetkatablice"/>
        <w:tblW w:w="8217" w:type="dxa"/>
        <w:tblLook w:val="04A0" w:firstRow="1" w:lastRow="0" w:firstColumn="1" w:lastColumn="0" w:noHBand="0" w:noVBand="1"/>
      </w:tblPr>
      <w:tblGrid>
        <w:gridCol w:w="6232"/>
        <w:gridCol w:w="993"/>
        <w:gridCol w:w="992"/>
      </w:tblGrid>
      <w:tr w:rsidR="00D01597" w:rsidRPr="00D01597" w14:paraId="60252852" w14:textId="77777777" w:rsidTr="00D01597">
        <w:tc>
          <w:tcPr>
            <w:tcW w:w="6232" w:type="dxa"/>
            <w:shd w:val="clear" w:color="auto" w:fill="FFF2CC" w:themeFill="accent4" w:themeFillTint="33"/>
          </w:tcPr>
          <w:p w14:paraId="0228D9E6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Tvrdnja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43BEF78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A5EC12A" w14:textId="77777777" w:rsidR="00D01597" w:rsidRPr="00D01597" w:rsidRDefault="00D01597" w:rsidP="00D01597">
            <w:pPr>
              <w:jc w:val="center"/>
              <w:rPr>
                <w:b/>
                <w:bCs/>
              </w:rPr>
            </w:pPr>
            <w:r w:rsidRPr="00D01597">
              <w:rPr>
                <w:b/>
                <w:bCs/>
              </w:rPr>
              <w:t>NE</w:t>
            </w:r>
          </w:p>
        </w:tc>
      </w:tr>
      <w:tr w:rsidR="0026384C" w14:paraId="5BD5ED2C" w14:textId="77777777" w:rsidTr="00D01597">
        <w:trPr>
          <w:trHeight w:val="454"/>
        </w:trPr>
        <w:tc>
          <w:tcPr>
            <w:tcW w:w="6232" w:type="dxa"/>
          </w:tcPr>
          <w:p w14:paraId="0C88B73F" w14:textId="6A9AB08C" w:rsidR="0026384C" w:rsidRDefault="0026384C" w:rsidP="0026384C">
            <w:r w:rsidRPr="00637343">
              <w:t>Opisujem čemu služi metoda find() u programskom jeziku Pythonu.</w:t>
            </w:r>
          </w:p>
        </w:tc>
        <w:tc>
          <w:tcPr>
            <w:tcW w:w="993" w:type="dxa"/>
          </w:tcPr>
          <w:p w14:paraId="73EA9D1D" w14:textId="77777777" w:rsidR="0026384C" w:rsidRDefault="0026384C" w:rsidP="0026384C"/>
        </w:tc>
        <w:tc>
          <w:tcPr>
            <w:tcW w:w="992" w:type="dxa"/>
          </w:tcPr>
          <w:p w14:paraId="0A9A4857" w14:textId="77777777" w:rsidR="0026384C" w:rsidRDefault="0026384C" w:rsidP="0026384C"/>
        </w:tc>
      </w:tr>
      <w:tr w:rsidR="0026384C" w14:paraId="1A1AA3B2" w14:textId="77777777" w:rsidTr="00D01597">
        <w:trPr>
          <w:trHeight w:val="454"/>
        </w:trPr>
        <w:tc>
          <w:tcPr>
            <w:tcW w:w="6232" w:type="dxa"/>
          </w:tcPr>
          <w:p w14:paraId="38F89A56" w14:textId="4B73D5C8" w:rsidR="0026384C" w:rsidRDefault="0026384C" w:rsidP="0026384C">
            <w:r w:rsidRPr="00637343">
              <w:t>Objašnjavam kako se pretražuju podatci u programskom jeziku Pythonu.</w:t>
            </w:r>
          </w:p>
        </w:tc>
        <w:tc>
          <w:tcPr>
            <w:tcW w:w="993" w:type="dxa"/>
          </w:tcPr>
          <w:p w14:paraId="3445978E" w14:textId="77777777" w:rsidR="0026384C" w:rsidRDefault="0026384C" w:rsidP="0026384C"/>
        </w:tc>
        <w:tc>
          <w:tcPr>
            <w:tcW w:w="992" w:type="dxa"/>
          </w:tcPr>
          <w:p w14:paraId="6CD3F2E8" w14:textId="77777777" w:rsidR="0026384C" w:rsidRDefault="0026384C" w:rsidP="0026384C"/>
        </w:tc>
      </w:tr>
      <w:tr w:rsidR="0026384C" w14:paraId="22A3D100" w14:textId="77777777" w:rsidTr="00D01597">
        <w:trPr>
          <w:trHeight w:val="454"/>
        </w:trPr>
        <w:tc>
          <w:tcPr>
            <w:tcW w:w="6232" w:type="dxa"/>
          </w:tcPr>
          <w:p w14:paraId="0B06AF6C" w14:textId="35DD3B37" w:rsidR="0026384C" w:rsidRDefault="0026384C" w:rsidP="0026384C">
            <w:r w:rsidRPr="00637343">
              <w:t>Objašnjavam kada se ispisuje rezultat –1 ako rabimo metodu find()u programskom jeziku Pythonu.</w:t>
            </w:r>
          </w:p>
        </w:tc>
        <w:tc>
          <w:tcPr>
            <w:tcW w:w="993" w:type="dxa"/>
          </w:tcPr>
          <w:p w14:paraId="1A8467DA" w14:textId="77777777" w:rsidR="0026384C" w:rsidRDefault="0026384C" w:rsidP="0026384C"/>
        </w:tc>
        <w:tc>
          <w:tcPr>
            <w:tcW w:w="992" w:type="dxa"/>
          </w:tcPr>
          <w:p w14:paraId="6490D0B6" w14:textId="77777777" w:rsidR="0026384C" w:rsidRDefault="0026384C" w:rsidP="0026384C"/>
        </w:tc>
      </w:tr>
      <w:tr w:rsidR="0026384C" w14:paraId="1FF595E9" w14:textId="77777777" w:rsidTr="00D01597">
        <w:trPr>
          <w:trHeight w:val="454"/>
        </w:trPr>
        <w:tc>
          <w:tcPr>
            <w:tcW w:w="6232" w:type="dxa"/>
          </w:tcPr>
          <w:p w14:paraId="0195C2A6" w14:textId="0335737E" w:rsidR="0026384C" w:rsidRDefault="0026384C" w:rsidP="0026384C">
            <w:r w:rsidRPr="00637343">
              <w:t>Objašnjavam što se ispisuje ako rabimo metodu find() u programskom jeziku Pythonu i ona pronađe zadani znak.</w:t>
            </w:r>
          </w:p>
        </w:tc>
        <w:tc>
          <w:tcPr>
            <w:tcW w:w="993" w:type="dxa"/>
          </w:tcPr>
          <w:p w14:paraId="6958FF04" w14:textId="77777777" w:rsidR="0026384C" w:rsidRDefault="0026384C" w:rsidP="0026384C"/>
        </w:tc>
        <w:tc>
          <w:tcPr>
            <w:tcW w:w="992" w:type="dxa"/>
          </w:tcPr>
          <w:p w14:paraId="163C3CCF" w14:textId="77777777" w:rsidR="0026384C" w:rsidRDefault="0026384C" w:rsidP="0026384C"/>
        </w:tc>
      </w:tr>
      <w:tr w:rsidR="0026384C" w14:paraId="18C8B9CF" w14:textId="77777777" w:rsidTr="00D01597">
        <w:trPr>
          <w:trHeight w:val="454"/>
        </w:trPr>
        <w:tc>
          <w:tcPr>
            <w:tcW w:w="6232" w:type="dxa"/>
          </w:tcPr>
          <w:p w14:paraId="2B84D4C7" w14:textId="349C5954" w:rsidR="0026384C" w:rsidRDefault="0026384C" w:rsidP="0026384C">
            <w:r w:rsidRPr="00637343">
              <w:t>Opisujem što je funkcija u programskom jeziku Pythonu.</w:t>
            </w:r>
          </w:p>
        </w:tc>
        <w:tc>
          <w:tcPr>
            <w:tcW w:w="993" w:type="dxa"/>
          </w:tcPr>
          <w:p w14:paraId="21E3948F" w14:textId="77777777" w:rsidR="0026384C" w:rsidRDefault="0026384C" w:rsidP="0026384C"/>
        </w:tc>
        <w:tc>
          <w:tcPr>
            <w:tcW w:w="992" w:type="dxa"/>
          </w:tcPr>
          <w:p w14:paraId="32C7099E" w14:textId="77777777" w:rsidR="0026384C" w:rsidRDefault="0026384C" w:rsidP="0026384C"/>
        </w:tc>
      </w:tr>
      <w:tr w:rsidR="0026384C" w14:paraId="2600A2BA" w14:textId="77777777" w:rsidTr="00D01597">
        <w:trPr>
          <w:trHeight w:val="454"/>
        </w:trPr>
        <w:tc>
          <w:tcPr>
            <w:tcW w:w="6232" w:type="dxa"/>
          </w:tcPr>
          <w:p w14:paraId="678CF1A5" w14:textId="6D1BB9F7" w:rsidR="0026384C" w:rsidRDefault="0026384C" w:rsidP="0026384C">
            <w:r w:rsidRPr="00637343">
              <w:t>Nabrajam funkcije koje smo upoznali u programskom jeziku Pythonu.</w:t>
            </w:r>
          </w:p>
        </w:tc>
        <w:tc>
          <w:tcPr>
            <w:tcW w:w="993" w:type="dxa"/>
          </w:tcPr>
          <w:p w14:paraId="251F30AB" w14:textId="77777777" w:rsidR="0026384C" w:rsidRDefault="0026384C" w:rsidP="0026384C"/>
        </w:tc>
        <w:tc>
          <w:tcPr>
            <w:tcW w:w="992" w:type="dxa"/>
          </w:tcPr>
          <w:p w14:paraId="389ACEE9" w14:textId="77777777" w:rsidR="0026384C" w:rsidRDefault="0026384C" w:rsidP="0026384C"/>
        </w:tc>
      </w:tr>
      <w:tr w:rsidR="0026384C" w14:paraId="6B96E805" w14:textId="77777777" w:rsidTr="00D01597">
        <w:trPr>
          <w:trHeight w:val="454"/>
        </w:trPr>
        <w:tc>
          <w:tcPr>
            <w:tcW w:w="6232" w:type="dxa"/>
          </w:tcPr>
          <w:p w14:paraId="016F8A7F" w14:textId="5BBA3064" w:rsidR="0026384C" w:rsidRDefault="0026384C" w:rsidP="0026384C">
            <w:r w:rsidRPr="00637343">
              <w:t>Objašnjavam pravilo definiranja funkcije u programskom jeziku Pythonu.</w:t>
            </w:r>
          </w:p>
        </w:tc>
        <w:tc>
          <w:tcPr>
            <w:tcW w:w="993" w:type="dxa"/>
          </w:tcPr>
          <w:p w14:paraId="2F20E435" w14:textId="77777777" w:rsidR="0026384C" w:rsidRDefault="0026384C" w:rsidP="0026384C"/>
        </w:tc>
        <w:tc>
          <w:tcPr>
            <w:tcW w:w="992" w:type="dxa"/>
          </w:tcPr>
          <w:p w14:paraId="1BDF9654" w14:textId="77777777" w:rsidR="0026384C" w:rsidRDefault="0026384C" w:rsidP="0026384C"/>
        </w:tc>
      </w:tr>
      <w:tr w:rsidR="0026384C" w14:paraId="385FA242" w14:textId="77777777" w:rsidTr="00D01597">
        <w:trPr>
          <w:trHeight w:val="454"/>
        </w:trPr>
        <w:tc>
          <w:tcPr>
            <w:tcW w:w="6232" w:type="dxa"/>
          </w:tcPr>
          <w:p w14:paraId="175005A9" w14:textId="10DF4951" w:rsidR="0026384C" w:rsidRDefault="0026384C" w:rsidP="0026384C">
            <w:r w:rsidRPr="00637343">
              <w:t>Razlikujem četiri vrste funkcija u programskom jeziku Pythonu.</w:t>
            </w:r>
          </w:p>
        </w:tc>
        <w:tc>
          <w:tcPr>
            <w:tcW w:w="993" w:type="dxa"/>
          </w:tcPr>
          <w:p w14:paraId="73F5ED99" w14:textId="77777777" w:rsidR="0026384C" w:rsidRDefault="0026384C" w:rsidP="0026384C"/>
        </w:tc>
        <w:tc>
          <w:tcPr>
            <w:tcW w:w="992" w:type="dxa"/>
          </w:tcPr>
          <w:p w14:paraId="3CA8F22E" w14:textId="77777777" w:rsidR="0026384C" w:rsidRDefault="0026384C" w:rsidP="0026384C"/>
        </w:tc>
      </w:tr>
      <w:tr w:rsidR="0026384C" w14:paraId="0696F9D2" w14:textId="77777777" w:rsidTr="00D01597">
        <w:trPr>
          <w:trHeight w:val="454"/>
        </w:trPr>
        <w:tc>
          <w:tcPr>
            <w:tcW w:w="6232" w:type="dxa"/>
          </w:tcPr>
          <w:p w14:paraId="47E085C2" w14:textId="610C6BDC" w:rsidR="0026384C" w:rsidRDefault="0026384C" w:rsidP="0026384C">
            <w:r w:rsidRPr="00637343">
              <w:t>Opisujem funkciju koja nema ulaznih vrijednosti i ne vraća vrijednost nakon njenog izvršavanja u programskom jeziku Pythonu.</w:t>
            </w:r>
          </w:p>
        </w:tc>
        <w:tc>
          <w:tcPr>
            <w:tcW w:w="993" w:type="dxa"/>
          </w:tcPr>
          <w:p w14:paraId="0B783DC5" w14:textId="77777777" w:rsidR="0026384C" w:rsidRDefault="0026384C" w:rsidP="0026384C"/>
        </w:tc>
        <w:tc>
          <w:tcPr>
            <w:tcW w:w="992" w:type="dxa"/>
          </w:tcPr>
          <w:p w14:paraId="1EE65D53" w14:textId="77777777" w:rsidR="0026384C" w:rsidRDefault="0026384C" w:rsidP="0026384C"/>
        </w:tc>
      </w:tr>
      <w:tr w:rsidR="0026384C" w14:paraId="45F45615" w14:textId="77777777" w:rsidTr="00D01597">
        <w:trPr>
          <w:trHeight w:val="454"/>
        </w:trPr>
        <w:tc>
          <w:tcPr>
            <w:tcW w:w="6232" w:type="dxa"/>
          </w:tcPr>
          <w:p w14:paraId="68FA9766" w14:textId="55AB6830" w:rsidR="0026384C" w:rsidRDefault="0026384C" w:rsidP="0026384C">
            <w:r w:rsidRPr="00637343">
              <w:t>Opisujem funkciju koja ima ulazne vrijednosti i ne vraća vrijednost nakon izvršavanja</w:t>
            </w:r>
            <w:r w:rsidR="00306718">
              <w:t xml:space="preserve"> te funkcije</w:t>
            </w:r>
            <w:r w:rsidRPr="00637343">
              <w:t xml:space="preserve"> u programskom jeziku Pythonu.</w:t>
            </w:r>
          </w:p>
        </w:tc>
        <w:tc>
          <w:tcPr>
            <w:tcW w:w="993" w:type="dxa"/>
          </w:tcPr>
          <w:p w14:paraId="708F010A" w14:textId="77777777" w:rsidR="0026384C" w:rsidRDefault="0026384C" w:rsidP="0026384C"/>
        </w:tc>
        <w:tc>
          <w:tcPr>
            <w:tcW w:w="992" w:type="dxa"/>
          </w:tcPr>
          <w:p w14:paraId="3927C66F" w14:textId="77777777" w:rsidR="0026384C" w:rsidRDefault="0026384C" w:rsidP="0026384C"/>
        </w:tc>
      </w:tr>
      <w:tr w:rsidR="0026384C" w14:paraId="6AB2551E" w14:textId="77777777" w:rsidTr="00D01597">
        <w:trPr>
          <w:trHeight w:val="454"/>
        </w:trPr>
        <w:tc>
          <w:tcPr>
            <w:tcW w:w="6232" w:type="dxa"/>
          </w:tcPr>
          <w:p w14:paraId="6C33743B" w14:textId="75CC31FE" w:rsidR="0026384C" w:rsidRPr="00ED7CAF" w:rsidRDefault="0026384C" w:rsidP="0026384C">
            <w:r w:rsidRPr="00637343">
              <w:t xml:space="preserve">Opisujem funkciju koja nema ulaznih parametara i vraća vrijednost nakon izvršavanja </w:t>
            </w:r>
            <w:r w:rsidR="00306718">
              <w:t>te funkcije</w:t>
            </w:r>
            <w:r w:rsidR="00306718" w:rsidRPr="00637343">
              <w:t xml:space="preserve"> </w:t>
            </w:r>
            <w:r w:rsidRPr="00637343">
              <w:t>u programskom jeziku Pythonu.</w:t>
            </w:r>
          </w:p>
        </w:tc>
        <w:tc>
          <w:tcPr>
            <w:tcW w:w="993" w:type="dxa"/>
          </w:tcPr>
          <w:p w14:paraId="0CFEF8B8" w14:textId="77777777" w:rsidR="0026384C" w:rsidRDefault="0026384C" w:rsidP="0026384C"/>
        </w:tc>
        <w:tc>
          <w:tcPr>
            <w:tcW w:w="992" w:type="dxa"/>
          </w:tcPr>
          <w:p w14:paraId="2C9852EF" w14:textId="77777777" w:rsidR="0026384C" w:rsidRDefault="0026384C" w:rsidP="0026384C"/>
        </w:tc>
      </w:tr>
      <w:tr w:rsidR="0026384C" w14:paraId="5D781590" w14:textId="77777777" w:rsidTr="00D01597">
        <w:trPr>
          <w:trHeight w:val="454"/>
        </w:trPr>
        <w:tc>
          <w:tcPr>
            <w:tcW w:w="6232" w:type="dxa"/>
          </w:tcPr>
          <w:p w14:paraId="4BC85A44" w14:textId="1DFE50E9" w:rsidR="0026384C" w:rsidRPr="00ED7CAF" w:rsidRDefault="0026384C" w:rsidP="0026384C">
            <w:r w:rsidRPr="00637343">
              <w:t xml:space="preserve">Opisujem funkciju koja ima ulaznih parametara i vraća vrijednost nakon izvršavanja </w:t>
            </w:r>
            <w:r w:rsidR="00306718">
              <w:t>te funkcije</w:t>
            </w:r>
            <w:r w:rsidR="00306718" w:rsidRPr="00637343">
              <w:t xml:space="preserve"> </w:t>
            </w:r>
            <w:r w:rsidRPr="00637343">
              <w:t>u programskom jeziku Pythonu.</w:t>
            </w:r>
          </w:p>
        </w:tc>
        <w:tc>
          <w:tcPr>
            <w:tcW w:w="993" w:type="dxa"/>
          </w:tcPr>
          <w:p w14:paraId="603BC5C2" w14:textId="77777777" w:rsidR="0026384C" w:rsidRDefault="0026384C" w:rsidP="0026384C"/>
        </w:tc>
        <w:tc>
          <w:tcPr>
            <w:tcW w:w="992" w:type="dxa"/>
          </w:tcPr>
          <w:p w14:paraId="701E8242" w14:textId="77777777" w:rsidR="0026384C" w:rsidRDefault="0026384C" w:rsidP="0026384C"/>
        </w:tc>
      </w:tr>
    </w:tbl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sectPr w:rsidR="00AA0D60" w:rsidRPr="00DF5C3F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7F36AD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142"/>
    <w:multiLevelType w:val="multilevel"/>
    <w:tmpl w:val="C2745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  <w:b w:val="0"/>
        <w:color w:val="auto"/>
      </w:rPr>
    </w:lvl>
  </w:abstractNum>
  <w:abstractNum w:abstractNumId="1" w15:restartNumberingAfterBreak="0">
    <w:nsid w:val="0E23030E"/>
    <w:multiLevelType w:val="multilevel"/>
    <w:tmpl w:val="A5F4F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084079"/>
    <w:multiLevelType w:val="multilevel"/>
    <w:tmpl w:val="600AD5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2FD24CCE"/>
    <w:multiLevelType w:val="multilevel"/>
    <w:tmpl w:val="A2287D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3D26926"/>
    <w:multiLevelType w:val="multilevel"/>
    <w:tmpl w:val="592099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5DF308E2"/>
    <w:multiLevelType w:val="multilevel"/>
    <w:tmpl w:val="E5A6C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color w:val="auto"/>
      </w:rPr>
    </w:lvl>
  </w:abstractNum>
  <w:abstractNum w:abstractNumId="7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0D7F57"/>
    <w:rsid w:val="00121555"/>
    <w:rsid w:val="0012414D"/>
    <w:rsid w:val="0026384C"/>
    <w:rsid w:val="00281E52"/>
    <w:rsid w:val="002956F4"/>
    <w:rsid w:val="002D481B"/>
    <w:rsid w:val="00306718"/>
    <w:rsid w:val="003278C0"/>
    <w:rsid w:val="00370DFB"/>
    <w:rsid w:val="00385380"/>
    <w:rsid w:val="004F0B64"/>
    <w:rsid w:val="004F5B8F"/>
    <w:rsid w:val="005410A4"/>
    <w:rsid w:val="005750F3"/>
    <w:rsid w:val="006164AD"/>
    <w:rsid w:val="00634C74"/>
    <w:rsid w:val="00636ACE"/>
    <w:rsid w:val="0065227E"/>
    <w:rsid w:val="006854A2"/>
    <w:rsid w:val="006A5062"/>
    <w:rsid w:val="007D2FCA"/>
    <w:rsid w:val="00A82295"/>
    <w:rsid w:val="00A9745F"/>
    <w:rsid w:val="00AA0D60"/>
    <w:rsid w:val="00B62FC1"/>
    <w:rsid w:val="00CD0AB7"/>
    <w:rsid w:val="00CF2BC0"/>
    <w:rsid w:val="00D01597"/>
    <w:rsid w:val="00DA414C"/>
    <w:rsid w:val="00DA45AA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3</cp:revision>
  <dcterms:created xsi:type="dcterms:W3CDTF">2021-09-15T22:04:00Z</dcterms:created>
  <dcterms:modified xsi:type="dcterms:W3CDTF">2021-09-15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